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kGlgeleme"/>
        <w:tblW w:w="93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1"/>
        <w:gridCol w:w="3111"/>
        <w:gridCol w:w="3111"/>
      </w:tblGrid>
      <w:tr w:rsidR="00BD21EC" w:rsidTr="000828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r>
              <w:t>Parameters</w:t>
            </w:r>
          </w:p>
        </w:tc>
        <w:tc>
          <w:tcPr>
            <w:tcW w:w="31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s</w:t>
            </w:r>
          </w:p>
        </w:tc>
        <w:tc>
          <w:tcPr>
            <w:tcW w:w="31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ts</w:t>
            </w:r>
          </w:p>
        </w:tc>
      </w:tr>
      <w:tr w:rsidR="00BD21EC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 xml:space="preserve"> (j-c) IGBT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0.066 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566BE1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</w:tcPr>
          <w:p w:rsidR="00BD21EC" w:rsidRDefault="00BD21EC">
            <w:proofErr w:type="spellStart"/>
            <w:r>
              <w:t>Rth</w:t>
            </w:r>
            <w:proofErr w:type="spellEnd"/>
            <w:r>
              <w:t>(j-c) FWD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.120 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>(case)1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D21EC">
              <w:t>0.0</w:t>
            </w:r>
            <w:r w:rsidR="00924A2F">
              <w:t>0</w:t>
            </w:r>
            <w:r w:rsidRPr="00BD21EC">
              <w:t>0001</w:t>
            </w:r>
            <w:r>
              <w:t xml:space="preserve"> 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566BE1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</w:tcPr>
          <w:p w:rsidR="00BD21EC" w:rsidRDefault="00BD21EC">
            <w:proofErr w:type="spellStart"/>
            <w:r>
              <w:t>Rth</w:t>
            </w:r>
            <w:proofErr w:type="spellEnd"/>
            <w:r>
              <w:t>(case)2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D21EC">
              <w:t>0.0</w:t>
            </w:r>
            <w:r w:rsidR="00924A2F">
              <w:t>0</w:t>
            </w:r>
            <w:r w:rsidRPr="00BD21EC">
              <w:t>0001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>(case)3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D21EC">
              <w:t>0.00</w:t>
            </w:r>
            <w:r w:rsidR="00924A2F">
              <w:t>0</w:t>
            </w:r>
            <w:r w:rsidRPr="00BD21EC">
              <w:t>001</w:t>
            </w:r>
            <w:r>
              <w:t xml:space="preserve"> 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566BE1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</w:tcPr>
          <w:p w:rsidR="00BD21EC" w:rsidRDefault="00BD21EC">
            <w:proofErr w:type="spellStart"/>
            <w:r>
              <w:t>Rth</w:t>
            </w:r>
            <w:proofErr w:type="spellEnd"/>
            <w:r>
              <w:t>(paste)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5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>(heatsink)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</w:t>
            </w:r>
            <w:r w:rsidR="00B73A60">
              <w:t>05 – 0.05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</w:tbl>
    <w:p w:rsidR="006E1BB9" w:rsidRDefault="006E1BB9"/>
    <w:tbl>
      <w:tblPr>
        <w:tblStyle w:val="AkGlgeleme"/>
        <w:tblW w:w="93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3127"/>
        <w:gridCol w:w="3127"/>
      </w:tblGrid>
      <w:tr w:rsidR="00396B70" w:rsidTr="000828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96B70" w:rsidRDefault="00396B70">
            <w:proofErr w:type="spellStart"/>
            <w:r>
              <w:t>Pss</w:t>
            </w:r>
            <w:proofErr w:type="spellEnd"/>
          </w:p>
        </w:tc>
        <w:tc>
          <w:tcPr>
            <w:tcW w:w="31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E71E0B">
              <w:rPr>
                <w:b w:val="0"/>
              </w:rPr>
              <w:t>116.065</w:t>
            </w:r>
          </w:p>
        </w:tc>
        <w:tc>
          <w:tcPr>
            <w:tcW w:w="31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E71E0B">
              <w:rPr>
                <w:b w:val="0"/>
              </w:rPr>
              <w:t>W</w:t>
            </w:r>
          </w:p>
        </w:tc>
      </w:tr>
      <w:tr w:rsidR="00396B70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396B70" w:rsidRDefault="00396B70">
            <w:proofErr w:type="spellStart"/>
            <w:r>
              <w:t>Psw</w:t>
            </w:r>
            <w:proofErr w:type="spellEnd"/>
          </w:p>
        </w:tc>
        <w:tc>
          <w:tcPr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116.18</w:t>
            </w:r>
          </w:p>
        </w:tc>
        <w:tc>
          <w:tcPr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W</w:t>
            </w:r>
          </w:p>
        </w:tc>
      </w:tr>
      <w:tr w:rsidR="00BD21EC" w:rsidTr="00566BE1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7" w:type="dxa"/>
          </w:tcPr>
          <w:p w:rsidR="00BD21EC" w:rsidRDefault="00396B70">
            <w:r>
              <w:t xml:space="preserve">Total </w:t>
            </w:r>
            <w:r w:rsidR="00BD21EC">
              <w:t>Power loss of each IGBT</w:t>
            </w:r>
          </w:p>
        </w:tc>
        <w:tc>
          <w:tcPr>
            <w:tcW w:w="3127" w:type="dxa"/>
          </w:tcPr>
          <w:p w:rsidR="00BD21EC" w:rsidRPr="00E71E0B" w:rsidRDefault="00BC5E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1E0B">
              <w:t>232.25</w:t>
            </w:r>
          </w:p>
        </w:tc>
        <w:tc>
          <w:tcPr>
            <w:tcW w:w="3127" w:type="dxa"/>
          </w:tcPr>
          <w:p w:rsidR="00BD21EC" w:rsidRPr="00E71E0B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1E0B">
              <w:t>W</w:t>
            </w:r>
          </w:p>
        </w:tc>
      </w:tr>
      <w:tr w:rsidR="00396B70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396B70" w:rsidRPr="00396B70" w:rsidRDefault="00396B70">
            <w:pPr>
              <w:rPr>
                <w:vertAlign w:val="subscript"/>
              </w:rPr>
            </w:pPr>
            <w:r>
              <w:t>P</w:t>
            </w:r>
            <w:r>
              <w:rPr>
                <w:vertAlign w:val="subscript"/>
              </w:rPr>
              <w:t>DC</w:t>
            </w:r>
          </w:p>
        </w:tc>
        <w:tc>
          <w:tcPr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30.54</w:t>
            </w:r>
          </w:p>
        </w:tc>
        <w:tc>
          <w:tcPr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W</w:t>
            </w:r>
          </w:p>
        </w:tc>
      </w:tr>
      <w:tr w:rsidR="00396B70" w:rsidTr="00566BE1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7" w:type="dxa"/>
          </w:tcPr>
          <w:p w:rsidR="00396B70" w:rsidRPr="00396B70" w:rsidRDefault="00396B70">
            <w:pPr>
              <w:rPr>
                <w:vertAlign w:val="subscript"/>
              </w:rPr>
            </w:pPr>
            <w:proofErr w:type="spellStart"/>
            <w:r>
              <w:t>P</w:t>
            </w:r>
            <w:r>
              <w:rPr>
                <w:vertAlign w:val="subscript"/>
              </w:rPr>
              <w:t>rr</w:t>
            </w:r>
            <w:proofErr w:type="spellEnd"/>
          </w:p>
        </w:tc>
        <w:tc>
          <w:tcPr>
            <w:tcW w:w="3127" w:type="dxa"/>
          </w:tcPr>
          <w:p w:rsidR="00396B70" w:rsidRPr="00E71E0B" w:rsidRDefault="00E71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1E0B">
              <w:t>11.25</w:t>
            </w:r>
          </w:p>
        </w:tc>
        <w:tc>
          <w:tcPr>
            <w:tcW w:w="3127" w:type="dxa"/>
          </w:tcPr>
          <w:p w:rsidR="00396B70" w:rsidRPr="00E71E0B" w:rsidRDefault="00E71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1E0B">
              <w:t>W</w:t>
            </w:r>
          </w:p>
        </w:tc>
      </w:tr>
      <w:tr w:rsidR="00BD21EC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E71E0B">
            <w:r>
              <w:t xml:space="preserve">Total </w:t>
            </w:r>
            <w:r w:rsidR="00BD21EC">
              <w:t>Power loss of each FWD</w:t>
            </w:r>
          </w:p>
        </w:tc>
        <w:tc>
          <w:tcPr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BD21EC" w:rsidRPr="00E71E0B" w:rsidRDefault="00BC5E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41.79</w:t>
            </w:r>
          </w:p>
        </w:tc>
        <w:tc>
          <w:tcPr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BD21EC" w:rsidRPr="00E71E0B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W</w:t>
            </w:r>
          </w:p>
        </w:tc>
      </w:tr>
    </w:tbl>
    <w:p w:rsidR="00566BE1" w:rsidRDefault="00566BE1" w:rsidP="00566BE1">
      <w:pPr>
        <w:rPr>
          <w:b/>
        </w:rPr>
      </w:pPr>
    </w:p>
    <w:tbl>
      <w:tblPr>
        <w:tblStyle w:val="AkGlgeleme"/>
        <w:tblpPr w:leftFromText="180" w:rightFromText="180" w:vertAnchor="text" w:horzAnchor="margin" w:tblpY="6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3E00EB" w:rsidTr="000828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roofErr w:type="spellStart"/>
            <w:r w:rsidRPr="003E00EB">
              <w:t>Esw</w:t>
            </w:r>
            <w:proofErr w:type="spellEnd"/>
            <w:r w:rsidRPr="003E00EB">
              <w:t>(on)</w:t>
            </w:r>
          </w:p>
        </w:tc>
        <w:tc>
          <w:tcPr>
            <w:tcW w:w="309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E00EB" w:rsidRPr="00905B06" w:rsidRDefault="003E00EB" w:rsidP="003E00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905B06">
              <w:rPr>
                <w:b w:val="0"/>
              </w:rPr>
              <w:t>41</w:t>
            </w:r>
          </w:p>
        </w:tc>
        <w:tc>
          <w:tcPr>
            <w:tcW w:w="309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 w:rsidRPr="003E00EB">
              <w:rPr>
                <w:b w:val="0"/>
              </w:rPr>
              <w:t>mJ</w:t>
            </w:r>
            <w:proofErr w:type="spellEnd"/>
          </w:p>
        </w:tc>
      </w:tr>
      <w:tr w:rsidR="003E00EB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roofErr w:type="spellStart"/>
            <w:r w:rsidRPr="003E00EB">
              <w:t>Esw</w:t>
            </w:r>
            <w:proofErr w:type="spellEnd"/>
            <w:r w:rsidRPr="003E00EB">
              <w:t>(off)</w:t>
            </w:r>
          </w:p>
        </w:tc>
        <w:tc>
          <w:tcPr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905B06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5B06">
              <w:t>32</w:t>
            </w:r>
          </w:p>
        </w:tc>
        <w:tc>
          <w:tcPr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3E00EB">
              <w:t>mJ</w:t>
            </w:r>
            <w:proofErr w:type="spellEnd"/>
          </w:p>
        </w:tc>
      </w:tr>
      <w:tr w:rsidR="003E00EB" w:rsidTr="003E00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:rsidR="003E00EB" w:rsidRPr="003E00EB" w:rsidRDefault="003E00EB" w:rsidP="003E00EB">
            <w:proofErr w:type="spellStart"/>
            <w:r w:rsidRPr="003E00EB">
              <w:t>Fsw</w:t>
            </w:r>
            <w:proofErr w:type="spellEnd"/>
          </w:p>
        </w:tc>
        <w:tc>
          <w:tcPr>
            <w:tcW w:w="3096" w:type="dxa"/>
          </w:tcPr>
          <w:p w:rsidR="003E00EB" w:rsidRPr="00905B06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B06">
              <w:t>5</w:t>
            </w:r>
          </w:p>
        </w:tc>
        <w:tc>
          <w:tcPr>
            <w:tcW w:w="3096" w:type="dxa"/>
          </w:tcPr>
          <w:p w:rsidR="003E00EB" w:rsidRPr="003E00EB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</w:t>
            </w:r>
            <w:r w:rsidRPr="003E00EB">
              <w:t>Hz</w:t>
            </w:r>
          </w:p>
        </w:tc>
      </w:tr>
      <w:tr w:rsidR="003E00EB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roofErr w:type="spellStart"/>
            <w:r w:rsidRPr="003E00EB">
              <w:t>Icp</w:t>
            </w:r>
            <w:proofErr w:type="spellEnd"/>
          </w:p>
        </w:tc>
        <w:tc>
          <w:tcPr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905B06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5B06">
              <w:t>300</w:t>
            </w:r>
          </w:p>
        </w:tc>
        <w:tc>
          <w:tcPr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E00EB">
              <w:t>A</w:t>
            </w:r>
          </w:p>
        </w:tc>
      </w:tr>
      <w:tr w:rsidR="003E00EB" w:rsidTr="003E00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:rsidR="003E00EB" w:rsidRPr="003E00EB" w:rsidRDefault="003E00EB" w:rsidP="003E00EB">
            <w:r w:rsidRPr="003E00EB">
              <w:t>V</w:t>
            </w:r>
            <w:r w:rsidRPr="003E00EB">
              <w:rPr>
                <w:vertAlign w:val="subscript"/>
              </w:rPr>
              <w:t>CE</w:t>
            </w:r>
            <w:r w:rsidRPr="003E00EB">
              <w:t>(sat)</w:t>
            </w:r>
          </w:p>
        </w:tc>
        <w:tc>
          <w:tcPr>
            <w:tcW w:w="3096" w:type="dxa"/>
          </w:tcPr>
          <w:p w:rsidR="003E00EB" w:rsidRPr="00905B06" w:rsidRDefault="00905B06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B06">
              <w:t>2</w:t>
            </w:r>
          </w:p>
        </w:tc>
        <w:tc>
          <w:tcPr>
            <w:tcW w:w="3096" w:type="dxa"/>
          </w:tcPr>
          <w:p w:rsidR="003E00EB" w:rsidRPr="003E00EB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E00EB">
              <w:t>V</w:t>
            </w:r>
          </w:p>
        </w:tc>
      </w:tr>
      <w:tr w:rsidR="003E00EB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rPr>
                <w:vertAlign w:val="subscript"/>
              </w:rPr>
            </w:pPr>
            <w:r w:rsidRPr="003E00EB">
              <w:t>V</w:t>
            </w:r>
            <w:r w:rsidRPr="003E00EB">
              <w:rPr>
                <w:vertAlign w:val="subscript"/>
              </w:rPr>
              <w:t>EC</w:t>
            </w:r>
          </w:p>
        </w:tc>
        <w:tc>
          <w:tcPr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905B06" w:rsidRDefault="00905B06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5B06">
              <w:t>1.8</w:t>
            </w:r>
          </w:p>
        </w:tc>
        <w:tc>
          <w:tcPr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E00EB">
              <w:t>V</w:t>
            </w:r>
          </w:p>
        </w:tc>
      </w:tr>
      <w:tr w:rsidR="003E00EB" w:rsidTr="003E00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:rsidR="003E00EB" w:rsidRPr="003E00EB" w:rsidRDefault="003E00EB" w:rsidP="003E00EB">
            <w:r w:rsidRPr="003E00EB">
              <w:t>D</w:t>
            </w:r>
          </w:p>
        </w:tc>
        <w:tc>
          <w:tcPr>
            <w:tcW w:w="3096" w:type="dxa"/>
          </w:tcPr>
          <w:p w:rsidR="003E00EB" w:rsidRPr="00905B06" w:rsidRDefault="00905B06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B06">
              <w:t>0.85</w:t>
            </w:r>
          </w:p>
        </w:tc>
        <w:tc>
          <w:tcPr>
            <w:tcW w:w="3096" w:type="dxa"/>
          </w:tcPr>
          <w:p w:rsidR="003E00EB" w:rsidRPr="003E00EB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E00EB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r w:rsidRPr="003E00EB">
              <w:rPr>
                <w:rFonts w:ascii="Times New Roman" w:hAnsi="Times New Roman" w:cs="Times New Roman"/>
              </w:rPr>
              <w:t>θ</w:t>
            </w:r>
          </w:p>
        </w:tc>
        <w:tc>
          <w:tcPr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905B06" w:rsidRDefault="00905B06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5B06">
              <w:t>25.842</w:t>
            </w:r>
          </w:p>
        </w:tc>
        <w:tc>
          <w:tcPr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E00EB">
              <w:t>Degrees</w:t>
            </w:r>
          </w:p>
        </w:tc>
      </w:tr>
      <w:tr w:rsidR="003E00EB" w:rsidTr="003E00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:rsidR="003E00EB" w:rsidRPr="003E00EB" w:rsidRDefault="003E00EB" w:rsidP="003E00EB">
            <w:pPr>
              <w:rPr>
                <w:vertAlign w:val="subscript"/>
              </w:rPr>
            </w:pPr>
            <w:proofErr w:type="spellStart"/>
            <w:r w:rsidRPr="003E00EB">
              <w:t>I</w:t>
            </w:r>
            <w:r w:rsidRPr="003E00EB">
              <w:rPr>
                <w:vertAlign w:val="subscript"/>
              </w:rPr>
              <w:t>rr</w:t>
            </w:r>
            <w:proofErr w:type="spellEnd"/>
          </w:p>
        </w:tc>
        <w:tc>
          <w:tcPr>
            <w:tcW w:w="3096" w:type="dxa"/>
          </w:tcPr>
          <w:p w:rsidR="003E00EB" w:rsidRPr="00905B06" w:rsidRDefault="00905B06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B06">
              <w:t>200</w:t>
            </w:r>
          </w:p>
        </w:tc>
        <w:tc>
          <w:tcPr>
            <w:tcW w:w="3096" w:type="dxa"/>
          </w:tcPr>
          <w:p w:rsidR="003E00EB" w:rsidRPr="003E00EB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E00EB">
              <w:t>A</w:t>
            </w:r>
          </w:p>
        </w:tc>
      </w:tr>
      <w:tr w:rsidR="003E00EB" w:rsidTr="000828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rPr>
                <w:vertAlign w:val="subscript"/>
              </w:rPr>
            </w:pPr>
            <w:proofErr w:type="spellStart"/>
            <w:r w:rsidRPr="003E00EB">
              <w:t>t</w:t>
            </w:r>
            <w:r w:rsidRPr="003E00EB">
              <w:rPr>
                <w:vertAlign w:val="subscript"/>
              </w:rPr>
              <w:t>rr</w:t>
            </w:r>
            <w:proofErr w:type="spellEnd"/>
          </w:p>
        </w:tc>
        <w:tc>
          <w:tcPr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905B06" w:rsidRDefault="00905B06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5B06">
              <w:t>300</w:t>
            </w:r>
          </w:p>
        </w:tc>
        <w:tc>
          <w:tcPr>
            <w:tcW w:w="309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E00EB">
              <w:t>ns</w:t>
            </w:r>
          </w:p>
        </w:tc>
      </w:tr>
      <w:tr w:rsidR="003E00EB" w:rsidTr="003E00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:rsidR="003E00EB" w:rsidRPr="003E00EB" w:rsidRDefault="003E00EB" w:rsidP="003E00EB">
            <w:r w:rsidRPr="003E00EB">
              <w:t>V</w:t>
            </w:r>
            <w:r w:rsidRPr="003E00EB">
              <w:rPr>
                <w:vertAlign w:val="subscript"/>
              </w:rPr>
              <w:t>CE</w:t>
            </w:r>
            <w:r w:rsidRPr="003E00EB">
              <w:t>(</w:t>
            </w:r>
            <w:proofErr w:type="spellStart"/>
            <w:r w:rsidRPr="003E00EB">
              <w:t>pk</w:t>
            </w:r>
            <w:proofErr w:type="spellEnd"/>
            <w:r w:rsidRPr="003E00EB">
              <w:t>)</w:t>
            </w:r>
          </w:p>
        </w:tc>
        <w:tc>
          <w:tcPr>
            <w:tcW w:w="3096" w:type="dxa"/>
          </w:tcPr>
          <w:p w:rsidR="003E00EB" w:rsidRPr="00905B06" w:rsidRDefault="00905B06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B06">
              <w:t>300</w:t>
            </w:r>
          </w:p>
        </w:tc>
        <w:tc>
          <w:tcPr>
            <w:tcW w:w="3096" w:type="dxa"/>
          </w:tcPr>
          <w:p w:rsidR="003E00EB" w:rsidRPr="003E00EB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E00EB">
              <w:t>V</w:t>
            </w:r>
          </w:p>
        </w:tc>
      </w:tr>
    </w:tbl>
    <w:p w:rsidR="003E00EB" w:rsidRDefault="003E00EB" w:rsidP="00566BE1">
      <w:pPr>
        <w:rPr>
          <w:b/>
        </w:rPr>
      </w:pPr>
    </w:p>
    <w:p w:rsidR="00396B70" w:rsidRDefault="00396B70" w:rsidP="00566BE1">
      <w:pPr>
        <w:rPr>
          <w:b/>
        </w:rPr>
      </w:pPr>
    </w:p>
    <w:p w:rsidR="00396B70" w:rsidRDefault="00396B70" w:rsidP="00566BE1">
      <w:pPr>
        <w:rPr>
          <w:b/>
        </w:rPr>
      </w:pPr>
    </w:p>
    <w:p w:rsidR="00396B70" w:rsidRDefault="00396B70" w:rsidP="00566BE1">
      <w:pPr>
        <w:rPr>
          <w:b/>
        </w:rPr>
      </w:pPr>
    </w:p>
    <w:p w:rsidR="00396B70" w:rsidRDefault="00396B70" w:rsidP="00566BE1">
      <w:pPr>
        <w:rPr>
          <w:b/>
        </w:rPr>
      </w:pPr>
    </w:p>
    <w:p w:rsidR="003E00EB" w:rsidRDefault="00905B06" w:rsidP="00566BE1">
      <w:pPr>
        <w:rPr>
          <w:b/>
        </w:rPr>
      </w:pPr>
      <w:r>
        <w:rPr>
          <w:b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0.65pt;height:242.65pt">
            <v:imagedata r:id="rId7" o:title="Ekran Alıntısı"/>
          </v:shape>
        </w:pict>
      </w:r>
    </w:p>
    <w:p w:rsidR="00396B70" w:rsidRPr="00396B70" w:rsidRDefault="00396B70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Pss</w:t>
      </w:r>
      <w:proofErr w:type="spellEnd"/>
      <w:r w:rsidRPr="00396B70">
        <w:rPr>
          <w:b/>
          <w:sz w:val="24"/>
          <w:szCs w:val="24"/>
        </w:rPr>
        <w:t xml:space="preserve">: </w:t>
      </w:r>
      <w:r w:rsidRPr="00396B70">
        <w:rPr>
          <w:sz w:val="24"/>
          <w:szCs w:val="24"/>
        </w:rPr>
        <w:t>Steady-state loss per switching IGBT</w:t>
      </w:r>
    </w:p>
    <w:p w:rsidR="00396B70" w:rsidRPr="00396B70" w:rsidRDefault="00396B70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Psw</w:t>
      </w:r>
      <w:proofErr w:type="spellEnd"/>
      <w:r w:rsidRPr="00396B70">
        <w:rPr>
          <w:b/>
          <w:sz w:val="24"/>
          <w:szCs w:val="24"/>
        </w:rPr>
        <w:t xml:space="preserve">: </w:t>
      </w:r>
      <w:r w:rsidRPr="00396B70">
        <w:rPr>
          <w:sz w:val="24"/>
          <w:szCs w:val="24"/>
        </w:rPr>
        <w:t>Switching loss per switching IGBT</w:t>
      </w:r>
    </w:p>
    <w:p w:rsidR="00396B70" w:rsidRPr="00396B70" w:rsidRDefault="00396B70" w:rsidP="00905B06">
      <w:pPr>
        <w:rPr>
          <w:b/>
          <w:sz w:val="24"/>
          <w:szCs w:val="24"/>
        </w:rPr>
      </w:pPr>
      <w:r w:rsidRPr="00396B70">
        <w:rPr>
          <w:b/>
          <w:sz w:val="24"/>
          <w:szCs w:val="24"/>
        </w:rPr>
        <w:t>P</w:t>
      </w:r>
      <w:r w:rsidRPr="00396B70">
        <w:rPr>
          <w:b/>
          <w:sz w:val="24"/>
          <w:szCs w:val="24"/>
          <w:vertAlign w:val="subscript"/>
        </w:rPr>
        <w:t>DC</w:t>
      </w:r>
      <w:r w:rsidRPr="00396B70">
        <w:rPr>
          <w:b/>
          <w:sz w:val="24"/>
          <w:szCs w:val="24"/>
        </w:rPr>
        <w:t xml:space="preserve">: </w:t>
      </w:r>
      <w:r w:rsidRPr="00396B70">
        <w:rPr>
          <w:sz w:val="24"/>
          <w:szCs w:val="24"/>
        </w:rPr>
        <w:t>Steady-state loss per diode</w:t>
      </w:r>
    </w:p>
    <w:p w:rsidR="00396B70" w:rsidRPr="00396B70" w:rsidRDefault="00396B70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P</w:t>
      </w:r>
      <w:r w:rsidRPr="00396B70">
        <w:rPr>
          <w:b/>
          <w:sz w:val="24"/>
          <w:szCs w:val="24"/>
          <w:vertAlign w:val="subscript"/>
        </w:rPr>
        <w:t>rr</w:t>
      </w:r>
      <w:proofErr w:type="spellEnd"/>
      <w:r w:rsidRPr="00396B70">
        <w:rPr>
          <w:b/>
          <w:sz w:val="24"/>
          <w:szCs w:val="24"/>
        </w:rPr>
        <w:t xml:space="preserve">: </w:t>
      </w:r>
      <w:r w:rsidRPr="00396B70">
        <w:rPr>
          <w:sz w:val="24"/>
          <w:szCs w:val="24"/>
        </w:rPr>
        <w:t>Recovery loss per diode</w:t>
      </w:r>
    </w:p>
    <w:p w:rsidR="00905B06" w:rsidRPr="00396B70" w:rsidRDefault="00905B06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Rth</w:t>
      </w:r>
      <w:proofErr w:type="spellEnd"/>
      <w:r w:rsidRPr="00396B70">
        <w:rPr>
          <w:b/>
          <w:sz w:val="24"/>
          <w:szCs w:val="24"/>
        </w:rPr>
        <w:t xml:space="preserve"> (j-c): </w:t>
      </w:r>
      <w:r w:rsidRPr="00396B70">
        <w:rPr>
          <w:sz w:val="24"/>
          <w:szCs w:val="24"/>
        </w:rPr>
        <w:t>thermal resistance junction to case</w:t>
      </w:r>
    </w:p>
    <w:p w:rsidR="00905B06" w:rsidRPr="00396B70" w:rsidRDefault="00905B06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Tj</w:t>
      </w:r>
      <w:proofErr w:type="spellEnd"/>
      <w:r w:rsidRPr="00396B70">
        <w:rPr>
          <w:b/>
          <w:sz w:val="24"/>
          <w:szCs w:val="24"/>
        </w:rPr>
        <w:t xml:space="preserve"> IGBT 1U: </w:t>
      </w:r>
      <w:r w:rsidRPr="00396B70">
        <w:rPr>
          <w:sz w:val="24"/>
          <w:szCs w:val="24"/>
        </w:rPr>
        <w:t>Junction temperature of the upper IGBT of the phase 1</w:t>
      </w:r>
    </w:p>
    <w:p w:rsidR="00905B06" w:rsidRPr="00396B70" w:rsidRDefault="00905B06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Tj</w:t>
      </w:r>
      <w:proofErr w:type="spellEnd"/>
      <w:r w:rsidRPr="00396B70">
        <w:rPr>
          <w:b/>
          <w:sz w:val="24"/>
          <w:szCs w:val="24"/>
        </w:rPr>
        <w:t xml:space="preserve"> IGBT 1L: </w:t>
      </w:r>
      <w:r w:rsidRPr="00396B70">
        <w:rPr>
          <w:sz w:val="24"/>
          <w:szCs w:val="24"/>
        </w:rPr>
        <w:t>Junction temperature of the lower IGBT of the phase 1</w:t>
      </w:r>
    </w:p>
    <w:p w:rsidR="00905B06" w:rsidRPr="00396B70" w:rsidRDefault="00905B06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Tj</w:t>
      </w:r>
      <w:proofErr w:type="spellEnd"/>
      <w:r w:rsidRPr="00396B70">
        <w:rPr>
          <w:b/>
          <w:sz w:val="24"/>
          <w:szCs w:val="24"/>
        </w:rPr>
        <w:t xml:space="preserve"> FWD 1U: </w:t>
      </w:r>
      <w:r w:rsidRPr="00396B70">
        <w:rPr>
          <w:sz w:val="24"/>
          <w:szCs w:val="24"/>
        </w:rPr>
        <w:t>Junction temperature of the upper free-wheeling diode of the phase 1</w:t>
      </w:r>
    </w:p>
    <w:p w:rsidR="00D2392D" w:rsidRDefault="00905B06" w:rsidP="00566BE1">
      <w:pPr>
        <w:rPr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Tj</w:t>
      </w:r>
      <w:proofErr w:type="spellEnd"/>
      <w:r w:rsidRPr="00396B70">
        <w:rPr>
          <w:b/>
          <w:sz w:val="24"/>
          <w:szCs w:val="24"/>
        </w:rPr>
        <w:t xml:space="preserve"> FWD 1L: </w:t>
      </w:r>
      <w:r w:rsidRPr="00396B70">
        <w:rPr>
          <w:sz w:val="24"/>
          <w:szCs w:val="24"/>
        </w:rPr>
        <w:t>Junction temperature of the lower free-wheeling diode of the phase 1</w:t>
      </w:r>
    </w:p>
    <w:p w:rsidR="007A5155" w:rsidRDefault="007A5155" w:rsidP="00566BE1">
      <w:pPr>
        <w:rPr>
          <w:sz w:val="24"/>
          <w:szCs w:val="24"/>
        </w:rPr>
      </w:pPr>
    </w:p>
    <w:p w:rsidR="0008288C" w:rsidRDefault="0008288C" w:rsidP="00566BE1">
      <w:pPr>
        <w:rPr>
          <w:sz w:val="24"/>
          <w:szCs w:val="24"/>
        </w:rPr>
      </w:pPr>
    </w:p>
    <w:p w:rsidR="0008288C" w:rsidRDefault="0008288C" w:rsidP="00566BE1">
      <w:pPr>
        <w:rPr>
          <w:sz w:val="24"/>
          <w:szCs w:val="24"/>
        </w:rPr>
      </w:pPr>
    </w:p>
    <w:p w:rsidR="0008288C" w:rsidRDefault="0008288C" w:rsidP="00566BE1">
      <w:pPr>
        <w:rPr>
          <w:sz w:val="24"/>
          <w:szCs w:val="24"/>
        </w:rPr>
      </w:pPr>
    </w:p>
    <w:p w:rsidR="0008288C" w:rsidRDefault="0008288C" w:rsidP="00566BE1">
      <w:pPr>
        <w:rPr>
          <w:sz w:val="24"/>
          <w:szCs w:val="24"/>
        </w:rPr>
      </w:pPr>
    </w:p>
    <w:p w:rsidR="0008288C" w:rsidRDefault="0008288C" w:rsidP="00566BE1">
      <w:pPr>
        <w:rPr>
          <w:sz w:val="24"/>
          <w:szCs w:val="24"/>
        </w:rPr>
      </w:pP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649"/>
        <w:gridCol w:w="1915"/>
        <w:gridCol w:w="1658"/>
        <w:gridCol w:w="1616"/>
        <w:gridCol w:w="862"/>
        <w:gridCol w:w="1242"/>
        <w:gridCol w:w="440"/>
      </w:tblGrid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lastRenderedPageBreak/>
              <w:t>Dat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proofErr w:type="spellStart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Rth</w:t>
            </w:r>
            <w:proofErr w:type="spellEnd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(heatsink) K/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proofErr w:type="spellStart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j</w:t>
            </w:r>
            <w:proofErr w:type="spellEnd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 xml:space="preserve"> IGBT (</w:t>
            </w:r>
            <w:proofErr w:type="spellStart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celcius</w:t>
            </w:r>
            <w:proofErr w:type="spellEnd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proofErr w:type="spellStart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j</w:t>
            </w:r>
            <w:proofErr w:type="spellEnd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 xml:space="preserve"> FWD(</w:t>
            </w:r>
            <w:proofErr w:type="spellStart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celcius</w:t>
            </w:r>
            <w:proofErr w:type="spellEnd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(case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(heatsink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a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5.6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0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2.8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8.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7.2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2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4.5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9.8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0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8.9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6.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1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0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0.5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5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7.8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3.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2.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7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9.4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4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3.6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1.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6.4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7.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2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4.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9.7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2.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7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9.3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64.6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5.3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0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2.6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67.9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0.0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100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125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97.5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72.8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3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8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0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6.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8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3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5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1.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2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1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6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9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4.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6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1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9.3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3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5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7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2.6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3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2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7.5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3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8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53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5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0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4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3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58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0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5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4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6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61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3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9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1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66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8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4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4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69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1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7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08288C">
        <w:trPr>
          <w:trHeight w:val="2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9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74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6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2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</w:tbl>
    <w:p w:rsidR="007A5155" w:rsidRPr="00396B70" w:rsidRDefault="007A5155" w:rsidP="00566BE1">
      <w:pPr>
        <w:rPr>
          <w:sz w:val="24"/>
          <w:szCs w:val="24"/>
        </w:rPr>
      </w:pPr>
    </w:p>
    <w:p w:rsidR="00D2392D" w:rsidRPr="00566BE1" w:rsidRDefault="00E24183" w:rsidP="00E24183">
      <w:pPr>
        <w:ind w:hanging="1276"/>
        <w:rPr>
          <w:b/>
        </w:rPr>
      </w:pPr>
      <w:r>
        <w:rPr>
          <w:b/>
        </w:rPr>
        <w:lastRenderedPageBreak/>
        <w:pict>
          <v:shape id="_x0000_i1026" type="#_x0000_t75" style="width:579.35pt;height:355.35pt">
            <v:imagedata r:id="rId8" o:title="untitled"/>
          </v:shape>
        </w:pict>
      </w:r>
    </w:p>
    <w:p w:rsidR="00566BE1" w:rsidRPr="0008288C" w:rsidRDefault="007A5155" w:rsidP="007A5155">
      <w:pPr>
        <w:pStyle w:val="ListeParagraf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 w:rsidRPr="0008288C">
        <w:rPr>
          <w:rFonts w:ascii="Arial" w:hAnsi="Arial" w:cs="Arial"/>
          <w:sz w:val="24"/>
          <w:szCs w:val="24"/>
        </w:rPr>
        <w:t>T</w:t>
      </w:r>
      <w:r w:rsidRPr="0008288C">
        <w:rPr>
          <w:rFonts w:ascii="Arial" w:hAnsi="Arial" w:cs="Arial"/>
          <w:sz w:val="24"/>
          <w:szCs w:val="24"/>
          <w:vertAlign w:val="subscript"/>
        </w:rPr>
        <w:t>j</w:t>
      </w:r>
      <w:proofErr w:type="spellEnd"/>
      <w:r w:rsidRPr="0008288C">
        <w:rPr>
          <w:rFonts w:ascii="Arial" w:hAnsi="Arial" w:cs="Arial"/>
          <w:sz w:val="24"/>
          <w:szCs w:val="24"/>
        </w:rPr>
        <w:t>(FWD) = 125.4</w:t>
      </w:r>
      <w:r w:rsidR="0008288C" w:rsidRPr="0008288C">
        <w:rPr>
          <w:rFonts w:ascii="Arial" w:hAnsi="Arial" w:cs="Arial"/>
          <w:sz w:val="24"/>
          <w:szCs w:val="24"/>
        </w:rPr>
        <w:t xml:space="preserve"> </w:t>
      </w:r>
      <w:r w:rsidR="0008288C" w:rsidRPr="0008288C">
        <w:rPr>
          <w:rFonts w:ascii="Cambria Math" w:hAnsi="Cambria Math" w:cs="Cambria Math"/>
          <w:sz w:val="24"/>
          <w:szCs w:val="24"/>
        </w:rPr>
        <w:t>℃</w:t>
      </w:r>
      <w:r w:rsidR="0008288C" w:rsidRPr="0008288C">
        <w:rPr>
          <w:rFonts w:ascii="Arial" w:hAnsi="Arial" w:cs="Arial"/>
          <w:sz w:val="24"/>
          <w:szCs w:val="24"/>
        </w:rPr>
        <w:t xml:space="preserve"> when </w:t>
      </w:r>
      <w:proofErr w:type="spellStart"/>
      <w:r w:rsidR="0008288C" w:rsidRPr="0008288C">
        <w:rPr>
          <w:rFonts w:ascii="Arial" w:hAnsi="Arial" w:cs="Arial"/>
          <w:sz w:val="24"/>
          <w:szCs w:val="24"/>
        </w:rPr>
        <w:t>R</w:t>
      </w:r>
      <w:r w:rsidR="0008288C" w:rsidRPr="0008288C">
        <w:rPr>
          <w:rFonts w:ascii="Arial" w:hAnsi="Arial" w:cs="Arial"/>
          <w:sz w:val="24"/>
          <w:szCs w:val="24"/>
          <w:vertAlign w:val="subscript"/>
        </w:rPr>
        <w:t>th</w:t>
      </w:r>
      <w:proofErr w:type="spellEnd"/>
      <w:r w:rsidR="0008288C" w:rsidRPr="0008288C">
        <w:rPr>
          <w:rFonts w:ascii="Arial" w:hAnsi="Arial" w:cs="Arial"/>
          <w:sz w:val="24"/>
          <w:szCs w:val="24"/>
        </w:rPr>
        <w:t>(heatsink) = 0.02 K/W</w:t>
      </w:r>
    </w:p>
    <w:p w:rsidR="00566BE1" w:rsidRDefault="00566BE1">
      <w:bookmarkStart w:id="0" w:name="_GoBack"/>
      <w:bookmarkEnd w:id="0"/>
    </w:p>
    <w:sectPr w:rsidR="00566BE1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713223"/>
    <w:multiLevelType w:val="hybridMultilevel"/>
    <w:tmpl w:val="9724BF3C"/>
    <w:lvl w:ilvl="0" w:tplc="05BE98A6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LSwtDA1NjY2MrBQ0lEKTi0uzszPAykwrQUAu+/5bSwAAAA="/>
  </w:docVars>
  <w:rsids>
    <w:rsidRoot w:val="006C7FE0"/>
    <w:rsid w:val="0008288C"/>
    <w:rsid w:val="002C1469"/>
    <w:rsid w:val="00396B70"/>
    <w:rsid w:val="003E00EB"/>
    <w:rsid w:val="00566BE1"/>
    <w:rsid w:val="006C7FE0"/>
    <w:rsid w:val="006E1BB9"/>
    <w:rsid w:val="007A5155"/>
    <w:rsid w:val="007B5B6E"/>
    <w:rsid w:val="00831138"/>
    <w:rsid w:val="00905B06"/>
    <w:rsid w:val="00924A2F"/>
    <w:rsid w:val="00A2650A"/>
    <w:rsid w:val="00A73792"/>
    <w:rsid w:val="00B6302D"/>
    <w:rsid w:val="00B73A60"/>
    <w:rsid w:val="00BC5ED6"/>
    <w:rsid w:val="00BD21EC"/>
    <w:rsid w:val="00CD2C37"/>
    <w:rsid w:val="00CF6432"/>
    <w:rsid w:val="00D2392D"/>
    <w:rsid w:val="00DA3057"/>
    <w:rsid w:val="00E24183"/>
    <w:rsid w:val="00E71E0B"/>
    <w:rsid w:val="00E73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D2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66BE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eParagraf">
    <w:name w:val="List Paragraph"/>
    <w:basedOn w:val="Normal"/>
    <w:uiPriority w:val="34"/>
    <w:qFormat/>
    <w:rsid w:val="007A515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D2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66BE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eParagraf">
    <w:name w:val="List Paragraph"/>
    <w:basedOn w:val="Normal"/>
    <w:uiPriority w:val="34"/>
    <w:qFormat/>
    <w:rsid w:val="007A51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62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883730-4CC1-4C3F-AC42-8A2E021FB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4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er Yağcı</dc:creator>
  <cp:lastModifiedBy>Caner Yağcı</cp:lastModifiedBy>
  <cp:revision>1</cp:revision>
  <dcterms:created xsi:type="dcterms:W3CDTF">2017-10-29T23:04:00Z</dcterms:created>
  <dcterms:modified xsi:type="dcterms:W3CDTF">2017-11-06T21:38:00Z</dcterms:modified>
</cp:coreProperties>
</file>